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in</w:t>
      </w:r>
      <w:r>
        <w:t xml:space="preserve"> </w:t>
      </w:r>
      <w:r>
        <w:t xml:space="preserve">Zimbabwe</w:t>
      </w:r>
      <w:r>
        <w:t xml:space="preserve"> </w:t>
      </w:r>
      <w:r>
        <w:t xml:space="preserve">Harare</w:t>
      </w:r>
    </w:p>
    <w:bookmarkStart w:id="20" w:name="X47fcf003897cd28f0902e4c882128be5da3ac6b"/>
    <w:p>
      <w:pPr>
        <w:pStyle w:val="Heading1"/>
      </w:pPr>
      <w:r>
        <w:t xml:space="preserve">Cover Letter for Aerospace Engineer Position in Zimbabwe Harare</w:t>
      </w:r>
    </w:p>
    <w:p>
      <w:pPr>
        <w:pStyle w:val="FirstParagraph"/>
      </w:pPr>
      <w:r>
        <w:t xml:space="preserve">Dear [Hiring Manager's Name],</w:t>
      </w:r>
    </w:p>
    <w:p>
      <w:pPr>
        <w:pStyle w:val="BodyText"/>
      </w:pPr>
      <w:r>
        <w:t xml:space="preserve">As a dedicated and innovative Aerospace Engineer with a strong passion for advancing aerospace technology, I am excited to apply for the Aerospace Engineer position at [Company Name] in Zimbabwe Harare. My academic background, professional experience, and commitment to excellence align seamlessly with the opportunities available in this dynamic region. With a deep understanding of aerospace systems and a proactive approach to problem-solving, I am eager to contribute my skills to support the growth of Zimbabwe’s aerospace industry while fostering collaboration between local and international stakeholders.</w:t>
      </w:r>
    </w:p>
    <w:p>
      <w:pPr>
        <w:pStyle w:val="BodyText"/>
      </w:pPr>
      <w:r>
        <w:t xml:space="preserve">My journey as an Aerospace Engineer began with a Bachelor’s degree in Aeronautical Engineering from [University Name], where I developed a solid foundation in aerodynamics, propulsion systems, and structural analysis. During my studies, I actively participated in research projects focused on optimizing aircraft performance and exploring sustainable aviation technologies. These experiences not only honed my technical expertise but also instilled in me a sense of responsibility to address global challenges such as climate change and resource efficiency through aerospace innovation.</w:t>
      </w:r>
    </w:p>
    <w:p>
      <w:pPr>
        <w:pStyle w:val="BodyText"/>
      </w:pPr>
      <w:r>
        <w:t xml:space="preserve">Following graduation, I pursued a Master’s degree in Aerospace Engineering at [University Name], specializing in spacecraft design and remote sensing applications. This advanced education allowed me to engage with cutting-edge technologies, including computational fluid dynamics (CFD) simulations, finite element analysis (FEA), and satellite systems development. My thesis project on "Optimizing Satellite Constellations for Earth Observation in Developing Regions" highlighted my interest in leveraging aerospace technology to support socio-economic development—particularly in areas like agriculture monitoring and disaster response. This research resonated with the needs of regions like Zimbabwe Harare, where access to reliable data can significantly impact community resilience and decision-making.</w:t>
      </w:r>
    </w:p>
    <w:p>
      <w:pPr>
        <w:pStyle w:val="BodyText"/>
      </w:pPr>
      <w:r>
        <w:t xml:space="preserve">Throughout my career, I have worked on diverse projects that underscore my ability to deliver results in both academic and industrial settings. At [Previous Company/Organization], I collaborated with a team of engineers to design a lightweight drone prototype for agricultural monitoring, which was later deployed in pilot programs across Zimbabwe. This project required me to integrate knowledge of aerodynamics, materials science, and remote sensing while ensuring compliance with local regulations and environmental standards. The success of this initiative demonstrated my capacity to bridge theoretical concepts with practical solutions that address real-world challenges.</w:t>
      </w:r>
    </w:p>
    <w:p>
      <w:pPr>
        <w:pStyle w:val="BodyText"/>
      </w:pPr>
      <w:r>
        <w:t xml:space="preserve">In addition to my technical skills, I bring strong interpersonal and collaborative abilities that are essential for thriving in a fast-paced aerospace environment. I have consistently worked in multidisciplinary teams, communicating effectively with engineers, scientists, and project managers to achieve shared goals. My ability to adapt to evolving requirements and maintain a focus on quality has been recognized by peers and supervisors alike. For instance, during my tenure at [Previous Company/Organization], I led a cross-functional team to resolve complex propulsion system issues under tight deadlines, resulting in a 20% improvement in engine efficiency.</w:t>
      </w:r>
    </w:p>
    <w:p>
      <w:pPr>
        <w:pStyle w:val="BodyText"/>
      </w:pPr>
      <w:r>
        <w:t xml:space="preserve">Zimbabwe Harare presents an exciting opportunity for me to contribute my expertise while growing professionally within a region that is increasingly investing in aerospace and technology-driven solutions. The city’s strategic location and growing infrastructure make it an ideal hub for innovation, and I am particularly interested in supporting projects that align with national priorities such as sustainable development, climate resilience, and regional connectivity. Whether it’s designing advanced aircraft systems or developing satellite-based applications for local industries, I am committed to delivering value that benefits both the organization and the broader community.</w:t>
      </w:r>
    </w:p>
    <w:p>
      <w:pPr>
        <w:pStyle w:val="BodyText"/>
      </w:pPr>
      <w:r>
        <w:t xml:space="preserve">What sets me apart is my unwavering dedication to continuous learning and staying at the forefront of aerospace advancements. I regularly attend industry conferences, such as the International Astronautical Congress (IAC), and participate in online courses on emerging technologies like AI-driven flight systems and renewable energy integration. This commitment ensures that I remain equipped to tackle complex challenges and contribute innovative ideas to any organization I join.</w:t>
      </w:r>
    </w:p>
    <w:p>
      <w:pPr>
        <w:pStyle w:val="BodyText"/>
      </w:pPr>
      <w:r>
        <w:t xml:space="preserve">As an Aerospace Engineer with a proven track record of excellence, I am confident that my skills, experience, and passion for aerospace technology make me a strong candidate for this role. I am particularly drawn to [Company Name] because of its reputation for innovation and its focus on [specific project or mission relevant to the company]. I would welcome the opportunity to discuss how my background and vision align with your goals, and I am available at your earliest convenience for an interview.</w:t>
      </w:r>
    </w:p>
    <w:p>
      <w:pPr>
        <w:pStyle w:val="BodyText"/>
      </w:pPr>
      <w:r>
        <w:t xml:space="preserve">Thank you for considering my application. I look forward to the possibility of contributing to [Company Name]’s mission and supporting the advancement of aerospace engineering in Zimbabwe Harare.</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in Zimbabwe Harare</dc:title>
  <dc:creator/>
  <dc:language>en</dc:language>
  <cp:keywords/>
  <dcterms:created xsi:type="dcterms:W3CDTF">2026-07-21T01:23:36Z</dcterms:created>
  <dcterms:modified xsi:type="dcterms:W3CDTF">2026-07-21T01:23:36Z</dcterms:modified>
</cp:coreProperties>
</file>

<file path=docProps/custom.xml><?xml version="1.0" encoding="utf-8"?>
<Properties xmlns="http://schemas.openxmlformats.org/officeDocument/2006/custom-properties" xmlns:vt="http://schemas.openxmlformats.org/officeDocument/2006/docPropsVTypes"/>
</file>